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D2C66" w14:textId="3D1C470D" w:rsidR="00781ECD" w:rsidRPr="000013F7" w:rsidRDefault="00781ECD" w:rsidP="00781ECD">
      <w:pPr>
        <w:jc w:val="cente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A26586">
        <w:rPr>
          <w:rFonts w:ascii="Times New Roman" w:hAnsi="Times New Roman" w:cs="Times New Roman"/>
          <w:b/>
          <w:bCs/>
          <w:sz w:val="28"/>
          <w:szCs w:val="28"/>
        </w:rPr>
        <w:t>DSHIRE DISTRICT COUNCIL – DEC</w:t>
      </w:r>
      <w:r w:rsidR="00A04C83">
        <w:rPr>
          <w:rFonts w:ascii="Times New Roman" w:hAnsi="Times New Roman" w:cs="Times New Roman"/>
          <w:b/>
          <w:bCs/>
          <w:sz w:val="28"/>
          <w:szCs w:val="28"/>
        </w:rPr>
        <w:t>EM</w:t>
      </w:r>
      <w:r w:rsidR="007E0202">
        <w:rPr>
          <w:rFonts w:ascii="Times New Roman" w:hAnsi="Times New Roman" w:cs="Times New Roman"/>
          <w:b/>
          <w:bCs/>
          <w:sz w:val="28"/>
          <w:szCs w:val="28"/>
        </w:rPr>
        <w:t>BER</w:t>
      </w:r>
      <w:r w:rsidRPr="000013F7">
        <w:rPr>
          <w:rFonts w:ascii="Times New Roman" w:hAnsi="Times New Roman" w:cs="Times New Roman"/>
          <w:b/>
          <w:bCs/>
          <w:sz w:val="28"/>
          <w:szCs w:val="28"/>
        </w:rPr>
        <w:t xml:space="preserve"> UPDATE</w:t>
      </w:r>
    </w:p>
    <w:p w14:paraId="52CB484D" w14:textId="2302E211" w:rsidR="004910CF" w:rsidRPr="004910CF" w:rsidRDefault="00BD5E8D" w:rsidP="004910CF">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 xml:space="preserve">Rail </w:t>
      </w:r>
      <w:r w:rsidR="00A26586">
        <w:rPr>
          <w:rFonts w:ascii="Times New Roman" w:hAnsi="Times New Roman" w:cs="Times New Roman"/>
          <w:b/>
          <w:color w:val="auto"/>
          <w:sz w:val="24"/>
          <w:szCs w:val="24"/>
        </w:rPr>
        <w:t xml:space="preserve">Services from Knebworth - </w:t>
      </w:r>
      <w:r w:rsidR="004910CF" w:rsidRPr="004910CF">
        <w:rPr>
          <w:rFonts w:ascii="Times New Roman" w:hAnsi="Times New Roman" w:cs="Times New Roman"/>
          <w:b/>
          <w:color w:val="auto"/>
          <w:sz w:val="24"/>
          <w:szCs w:val="24"/>
        </w:rPr>
        <w:t xml:space="preserve">Timetable Consultation </w:t>
      </w:r>
    </w:p>
    <w:p w14:paraId="5BA182E5" w14:textId="7F599A2B" w:rsidR="004910CF" w:rsidRPr="004910CF" w:rsidRDefault="00A26586" w:rsidP="00A35BDC">
      <w:pPr>
        <w:pStyle w:val="FirstParagraph"/>
        <w:spacing w:line="276" w:lineRule="auto"/>
        <w:rPr>
          <w:rFonts w:ascii="Times New Roman" w:hAnsi="Times New Roman" w:cs="Times New Roman"/>
          <w:sz w:val="22"/>
          <w:szCs w:val="22"/>
        </w:rPr>
      </w:pPr>
      <w:r>
        <w:rPr>
          <w:rFonts w:ascii="Times New Roman" w:hAnsi="Times New Roman" w:cs="Times New Roman"/>
          <w:sz w:val="22"/>
          <w:szCs w:val="22"/>
        </w:rPr>
        <w:t xml:space="preserve">The </w:t>
      </w:r>
      <w:r w:rsidR="004910CF" w:rsidRPr="004910CF">
        <w:rPr>
          <w:rFonts w:ascii="Times New Roman" w:hAnsi="Times New Roman" w:cs="Times New Roman"/>
          <w:sz w:val="22"/>
          <w:szCs w:val="22"/>
        </w:rPr>
        <w:t xml:space="preserve">consultation for </w:t>
      </w:r>
      <w:r w:rsidR="00A35BDC">
        <w:rPr>
          <w:rFonts w:ascii="Times New Roman" w:hAnsi="Times New Roman" w:cs="Times New Roman"/>
          <w:sz w:val="22"/>
          <w:szCs w:val="22"/>
        </w:rPr>
        <w:t xml:space="preserve">the timetable for </w:t>
      </w:r>
      <w:r w:rsidR="004910CF" w:rsidRPr="004910CF">
        <w:rPr>
          <w:rFonts w:ascii="Times New Roman" w:hAnsi="Times New Roman" w:cs="Times New Roman"/>
          <w:sz w:val="22"/>
          <w:szCs w:val="22"/>
        </w:rPr>
        <w:t>Govia Thameslink Railwa</w:t>
      </w:r>
      <w:r>
        <w:rPr>
          <w:rFonts w:ascii="Times New Roman" w:hAnsi="Times New Roman" w:cs="Times New Roman"/>
          <w:sz w:val="22"/>
          <w:szCs w:val="22"/>
        </w:rPr>
        <w:t>ys is on-going</w:t>
      </w:r>
      <w:r w:rsidR="004910CF" w:rsidRPr="004910CF">
        <w:rPr>
          <w:rFonts w:ascii="Times New Roman" w:hAnsi="Times New Roman" w:cs="Times New Roman"/>
          <w:sz w:val="22"/>
          <w:szCs w:val="22"/>
        </w:rPr>
        <w:t xml:space="preserve"> but will clos</w:t>
      </w:r>
      <w:r w:rsidR="004910CF" w:rsidRPr="004910CF">
        <w:rPr>
          <w:rFonts w:ascii="Times New Roman" w:hAnsi="Times New Roman" w:cs="Times New Roman"/>
          <w:sz w:val="22"/>
          <w:szCs w:val="22"/>
        </w:rPr>
        <w:t>e at 17:00 on 8th December. The proposals represent</w:t>
      </w:r>
      <w:r w:rsidR="004910CF" w:rsidRPr="004910CF">
        <w:rPr>
          <w:rFonts w:ascii="Times New Roman" w:hAnsi="Times New Roman" w:cs="Times New Roman"/>
          <w:sz w:val="22"/>
          <w:szCs w:val="22"/>
        </w:rPr>
        <w:t xml:space="preserve"> a significant change to the current service </w:t>
      </w:r>
      <w:r w:rsidR="00A35BDC">
        <w:rPr>
          <w:rFonts w:ascii="Times New Roman" w:hAnsi="Times New Roman" w:cs="Times New Roman"/>
          <w:sz w:val="22"/>
          <w:szCs w:val="22"/>
        </w:rPr>
        <w:t xml:space="preserve">for Knebworth </w:t>
      </w:r>
      <w:r w:rsidR="004910CF" w:rsidRPr="004910CF">
        <w:rPr>
          <w:rFonts w:ascii="Times New Roman" w:hAnsi="Times New Roman" w:cs="Times New Roman"/>
          <w:sz w:val="22"/>
          <w:szCs w:val="22"/>
        </w:rPr>
        <w:t>as the stopping trains will now all come from Cambridge (rather than alternately Cambrid</w:t>
      </w:r>
      <w:r w:rsidR="00A35BDC">
        <w:rPr>
          <w:rFonts w:ascii="Times New Roman" w:hAnsi="Times New Roman" w:cs="Times New Roman"/>
          <w:sz w:val="22"/>
          <w:szCs w:val="22"/>
        </w:rPr>
        <w:t xml:space="preserve">ge and Peterborough), and </w:t>
      </w:r>
      <w:r w:rsidR="004910CF" w:rsidRPr="004910CF">
        <w:rPr>
          <w:rFonts w:ascii="Times New Roman" w:hAnsi="Times New Roman" w:cs="Times New Roman"/>
          <w:sz w:val="22"/>
          <w:szCs w:val="22"/>
        </w:rPr>
        <w:t>become Thameslink services g</w:t>
      </w:r>
      <w:r w:rsidR="004910CF" w:rsidRPr="004910CF">
        <w:rPr>
          <w:rFonts w:ascii="Times New Roman" w:hAnsi="Times New Roman" w:cs="Times New Roman"/>
          <w:sz w:val="22"/>
          <w:szCs w:val="22"/>
        </w:rPr>
        <w:t>o</w:t>
      </w:r>
      <w:r>
        <w:rPr>
          <w:rFonts w:ascii="Times New Roman" w:hAnsi="Times New Roman" w:cs="Times New Roman"/>
          <w:sz w:val="22"/>
          <w:szCs w:val="22"/>
        </w:rPr>
        <w:t>ing</w:t>
      </w:r>
      <w:r w:rsidR="004910CF" w:rsidRPr="004910CF">
        <w:rPr>
          <w:rFonts w:ascii="Times New Roman" w:hAnsi="Times New Roman" w:cs="Times New Roman"/>
          <w:sz w:val="22"/>
          <w:szCs w:val="22"/>
        </w:rPr>
        <w:t xml:space="preserve"> </w:t>
      </w:r>
      <w:r w:rsidR="004910CF" w:rsidRPr="004910CF">
        <w:rPr>
          <w:rFonts w:ascii="Times New Roman" w:hAnsi="Times New Roman" w:cs="Times New Roman"/>
          <w:sz w:val="22"/>
          <w:szCs w:val="22"/>
        </w:rPr>
        <w:t>in</w:t>
      </w:r>
      <w:r w:rsidR="004910CF" w:rsidRPr="004910CF">
        <w:rPr>
          <w:rFonts w:ascii="Times New Roman" w:hAnsi="Times New Roman" w:cs="Times New Roman"/>
          <w:sz w:val="22"/>
          <w:szCs w:val="22"/>
        </w:rPr>
        <w:t xml:space="preserve">to St Pancras. </w:t>
      </w:r>
      <w:r w:rsidR="004910CF" w:rsidRPr="004910CF">
        <w:rPr>
          <w:rFonts w:ascii="Times New Roman" w:hAnsi="Times New Roman" w:cs="Times New Roman"/>
          <w:sz w:val="22"/>
          <w:szCs w:val="22"/>
        </w:rPr>
        <w:t>Most significantly, this would mean Knebworth would not benefit from the fast services</w:t>
      </w:r>
      <w:r w:rsidR="00A35BDC">
        <w:rPr>
          <w:rFonts w:ascii="Times New Roman" w:hAnsi="Times New Roman" w:cs="Times New Roman"/>
          <w:sz w:val="22"/>
          <w:szCs w:val="22"/>
        </w:rPr>
        <w:t xml:space="preserve"> as present</w:t>
      </w:r>
      <w:r w:rsidR="004910CF" w:rsidRPr="004910CF">
        <w:rPr>
          <w:rFonts w:ascii="Times New Roman" w:hAnsi="Times New Roman" w:cs="Times New Roman"/>
          <w:sz w:val="22"/>
          <w:szCs w:val="22"/>
        </w:rPr>
        <w:t xml:space="preserve">, </w:t>
      </w:r>
      <w:r w:rsidR="004910CF" w:rsidRPr="004910CF">
        <w:rPr>
          <w:rFonts w:ascii="Times New Roman" w:hAnsi="Times New Roman" w:cs="Times New Roman"/>
          <w:sz w:val="22"/>
          <w:szCs w:val="22"/>
        </w:rPr>
        <w:t>although there are some suggestions that GTR have already had second thoughts about this. Evenings and Saturday service</w:t>
      </w:r>
      <w:r w:rsidR="004910CF" w:rsidRPr="004910CF">
        <w:rPr>
          <w:rFonts w:ascii="Times New Roman" w:hAnsi="Times New Roman" w:cs="Times New Roman"/>
          <w:sz w:val="22"/>
          <w:szCs w:val="22"/>
        </w:rPr>
        <w:t xml:space="preserve">s may be significantly reduced and </w:t>
      </w:r>
      <w:r w:rsidR="004910CF" w:rsidRPr="004910CF">
        <w:rPr>
          <w:rFonts w:ascii="Times New Roman" w:hAnsi="Times New Roman" w:cs="Times New Roman"/>
          <w:sz w:val="22"/>
          <w:szCs w:val="22"/>
        </w:rPr>
        <w:t>proposal</w:t>
      </w:r>
      <w:r w:rsidR="004910CF" w:rsidRPr="004910CF">
        <w:rPr>
          <w:rFonts w:ascii="Times New Roman" w:hAnsi="Times New Roman" w:cs="Times New Roman"/>
          <w:sz w:val="22"/>
          <w:szCs w:val="22"/>
        </w:rPr>
        <w:t>s</w:t>
      </w:r>
      <w:r w:rsidR="004910CF" w:rsidRPr="004910CF">
        <w:rPr>
          <w:rFonts w:ascii="Times New Roman" w:hAnsi="Times New Roman" w:cs="Times New Roman"/>
          <w:sz w:val="22"/>
          <w:szCs w:val="22"/>
        </w:rPr>
        <w:t xml:space="preserve"> </w:t>
      </w:r>
      <w:r w:rsidR="004910CF" w:rsidRPr="004910CF">
        <w:rPr>
          <w:rFonts w:ascii="Times New Roman" w:hAnsi="Times New Roman" w:cs="Times New Roman"/>
          <w:sz w:val="22"/>
          <w:szCs w:val="22"/>
        </w:rPr>
        <w:t xml:space="preserve">also suggest </w:t>
      </w:r>
      <w:r w:rsidR="004910CF" w:rsidRPr="004910CF">
        <w:rPr>
          <w:rFonts w:ascii="Times New Roman" w:hAnsi="Times New Roman" w:cs="Times New Roman"/>
          <w:sz w:val="22"/>
          <w:szCs w:val="22"/>
        </w:rPr>
        <w:t>that Knebworth goes back to having only one train per hour throughout the day on Sundays.</w:t>
      </w:r>
    </w:p>
    <w:p w14:paraId="1AD2FEDE" w14:textId="7B18E465" w:rsidR="004910CF" w:rsidRDefault="004910CF" w:rsidP="00A35BDC">
      <w:pPr>
        <w:pStyle w:val="BodyText"/>
        <w:spacing w:line="276" w:lineRule="auto"/>
        <w:rPr>
          <w:rFonts w:ascii="Times New Roman" w:hAnsi="Times New Roman" w:cs="Times New Roman"/>
          <w:sz w:val="22"/>
          <w:szCs w:val="22"/>
        </w:rPr>
      </w:pPr>
      <w:r w:rsidRPr="004910CF">
        <w:rPr>
          <w:rFonts w:ascii="Times New Roman" w:hAnsi="Times New Roman" w:cs="Times New Roman"/>
          <w:sz w:val="22"/>
          <w:szCs w:val="22"/>
        </w:rPr>
        <w:t>Our MP, Stephen McPartland, has made a formal response, available on his website, and the Parish Council is</w:t>
      </w:r>
      <w:r w:rsidRPr="004910CF">
        <w:rPr>
          <w:rFonts w:ascii="Times New Roman" w:hAnsi="Times New Roman" w:cs="Times New Roman"/>
          <w:sz w:val="22"/>
          <w:szCs w:val="22"/>
        </w:rPr>
        <w:t xml:space="preserve"> active</w:t>
      </w:r>
      <w:r w:rsidRPr="004910CF">
        <w:rPr>
          <w:rFonts w:ascii="Times New Roman" w:hAnsi="Times New Roman" w:cs="Times New Roman"/>
          <w:sz w:val="22"/>
          <w:szCs w:val="22"/>
        </w:rPr>
        <w:t>ly preparing one, which should be available on their website also</w:t>
      </w:r>
      <w:r w:rsidRPr="004910CF">
        <w:rPr>
          <w:rFonts w:ascii="Times New Roman" w:hAnsi="Times New Roman" w:cs="Times New Roman"/>
          <w:sz w:val="22"/>
          <w:szCs w:val="22"/>
        </w:rPr>
        <w:t>.</w:t>
      </w:r>
      <w:r>
        <w:rPr>
          <w:rFonts w:ascii="Times New Roman" w:hAnsi="Times New Roman" w:cs="Times New Roman"/>
          <w:sz w:val="22"/>
          <w:szCs w:val="22"/>
        </w:rPr>
        <w:t xml:space="preserve"> </w:t>
      </w:r>
      <w:r w:rsidRPr="004910CF">
        <w:rPr>
          <w:rFonts w:ascii="Times New Roman" w:hAnsi="Times New Roman" w:cs="Times New Roman"/>
          <w:sz w:val="22"/>
          <w:szCs w:val="22"/>
        </w:rPr>
        <w:t xml:space="preserve">Full details </w:t>
      </w:r>
      <w:r>
        <w:rPr>
          <w:rFonts w:ascii="Times New Roman" w:hAnsi="Times New Roman" w:cs="Times New Roman"/>
          <w:sz w:val="22"/>
          <w:szCs w:val="22"/>
        </w:rPr>
        <w:t>on the proposals and how to respond are on</w:t>
      </w:r>
      <w:r w:rsidRPr="004910CF">
        <w:rPr>
          <w:rFonts w:ascii="Times New Roman" w:hAnsi="Times New Roman" w:cs="Times New Roman"/>
          <w:sz w:val="22"/>
          <w:szCs w:val="22"/>
        </w:rPr>
        <w:t xml:space="preserve"> the Great Northern Thameslink website: </w:t>
      </w:r>
      <w:hyperlink r:id="rId7">
        <w:r w:rsidRPr="004910CF">
          <w:rPr>
            <w:rStyle w:val="InternetLink"/>
            <w:rFonts w:ascii="Times New Roman" w:hAnsi="Times New Roman" w:cs="Times New Roman"/>
            <w:sz w:val="22"/>
            <w:szCs w:val="22"/>
          </w:rPr>
          <w:t>http://www.thameslinkrailway.com/your-journey/timetable-consultation</w:t>
        </w:r>
      </w:hyperlink>
      <w:r w:rsidR="00A35BDC">
        <w:rPr>
          <w:rFonts w:ascii="Times New Roman" w:hAnsi="Times New Roman" w:cs="Times New Roman"/>
          <w:sz w:val="22"/>
          <w:szCs w:val="22"/>
        </w:rPr>
        <w:t xml:space="preserve"> </w:t>
      </w:r>
    </w:p>
    <w:p w14:paraId="5E276B9F" w14:textId="53996823" w:rsidR="004910CF" w:rsidRPr="00A26586" w:rsidRDefault="00A26586" w:rsidP="004910CF">
      <w:pPr>
        <w:pStyle w:val="BodyText"/>
        <w:rPr>
          <w:rFonts w:ascii="Times New Roman" w:hAnsi="Times New Roman" w:cs="Times New Roman"/>
          <w:b/>
        </w:rPr>
      </w:pPr>
      <w:r w:rsidRPr="00A26586">
        <w:rPr>
          <w:rFonts w:ascii="Times New Roman" w:hAnsi="Times New Roman" w:cs="Times New Roman"/>
          <w:b/>
        </w:rPr>
        <w:t>North Herts Leisure Centre and Council Offices Refurbishment</w:t>
      </w:r>
    </w:p>
    <w:p w14:paraId="18CDE32A" w14:textId="3A8DEA3D" w:rsidR="00A26586" w:rsidRPr="00A26586" w:rsidRDefault="00A26586" w:rsidP="00A35BDC">
      <w:pPr>
        <w:pStyle w:val="BodyText"/>
        <w:spacing w:line="276" w:lineRule="auto"/>
        <w:rPr>
          <w:rFonts w:ascii="Times New Roman" w:hAnsi="Times New Roman" w:cs="Times New Roman"/>
          <w:sz w:val="22"/>
          <w:szCs w:val="22"/>
        </w:rPr>
      </w:pPr>
      <w:r w:rsidRPr="00A26586">
        <w:rPr>
          <w:rFonts w:ascii="Times New Roman" w:hAnsi="Times New Roman" w:cs="Times New Roman"/>
          <w:sz w:val="22"/>
          <w:szCs w:val="22"/>
        </w:rPr>
        <w:t>Work is progressing on refurbishing the North Herts Leisure Centre in Letchworth. Much of this work was essential to keep the facility functioning safely, but a new pool and cafe are included in the works. This centre, which is operated by Stevenage Leisure Ltd on behalf of the council, produces revenue for the Council, which will go up under the agreed contractual arrangements once the work is complete.</w:t>
      </w:r>
    </w:p>
    <w:p w14:paraId="715FFFC6" w14:textId="729B446A" w:rsidR="00A26586" w:rsidRPr="00A26586" w:rsidRDefault="00A26586" w:rsidP="00A35BDC">
      <w:pPr>
        <w:pStyle w:val="BodyText"/>
        <w:spacing w:line="276" w:lineRule="auto"/>
        <w:rPr>
          <w:rFonts w:ascii="Times New Roman" w:hAnsi="Times New Roman" w:cs="Times New Roman"/>
          <w:sz w:val="22"/>
          <w:szCs w:val="22"/>
        </w:rPr>
      </w:pPr>
      <w:r w:rsidRPr="00A26586">
        <w:rPr>
          <w:rFonts w:ascii="Times New Roman" w:hAnsi="Times New Roman" w:cs="Times New Roman"/>
          <w:sz w:val="22"/>
          <w:szCs w:val="22"/>
        </w:rPr>
        <w:t>The project to refurbish the Council Offices will soon be underway. It is expected that the work will start in the next month or so, and that staff will be relocated to other offices around the area. The work is being project managed by local firm, Wilmott Dixon. All staff will be 'decanted' from the existing District Council Offices to Town Lodge over the course of this month. Town Lodge is also in Gernon Road, but opposite the Broadway Cinema.</w:t>
      </w:r>
    </w:p>
    <w:p w14:paraId="6A9A5C42" w14:textId="6F69EDE5" w:rsidR="00A26586" w:rsidRPr="00A26586" w:rsidRDefault="00A26586" w:rsidP="00A26586">
      <w:pPr>
        <w:pStyle w:val="BodyText"/>
        <w:spacing w:line="276" w:lineRule="auto"/>
        <w:rPr>
          <w:rFonts w:ascii="Times New Roman" w:hAnsi="Times New Roman" w:cs="Times New Roman"/>
          <w:b/>
        </w:rPr>
      </w:pPr>
      <w:r w:rsidRPr="00A26586">
        <w:rPr>
          <w:rFonts w:ascii="Times New Roman" w:hAnsi="Times New Roman" w:cs="Times New Roman"/>
          <w:b/>
        </w:rPr>
        <w:t>NHDC Planning Portal</w:t>
      </w:r>
    </w:p>
    <w:p w14:paraId="2D9086F8" w14:textId="00DE8642" w:rsidR="00A26586" w:rsidRPr="00A26586" w:rsidRDefault="00A26586" w:rsidP="00A26586">
      <w:pPr>
        <w:pStyle w:val="BodyText"/>
        <w:spacing w:line="276" w:lineRule="auto"/>
        <w:rPr>
          <w:rFonts w:ascii="Times New Roman" w:hAnsi="Times New Roman" w:cs="Times New Roman"/>
          <w:sz w:val="22"/>
          <w:szCs w:val="22"/>
        </w:rPr>
      </w:pPr>
      <w:r w:rsidRPr="00A26586">
        <w:rPr>
          <w:rFonts w:ascii="Times New Roman" w:hAnsi="Times New Roman" w:cs="Times New Roman"/>
          <w:sz w:val="22"/>
          <w:szCs w:val="22"/>
        </w:rPr>
        <w:t xml:space="preserve">The council's planning portal is being upgraded, to a more functional system. This will continue to be supplied by Idox PLC., the current operator. A number of you have noticed how unsatisfactory the current system is. I encourage you to try the new one and send your feed back to me or to NHDC at service@north-herts.gov.uk. </w:t>
      </w:r>
    </w:p>
    <w:p w14:paraId="73D13EDB" w14:textId="5D22AFC0" w:rsidR="00A26586" w:rsidRPr="00A26586" w:rsidRDefault="00A26586" w:rsidP="00A26586">
      <w:pPr>
        <w:pStyle w:val="BodyText"/>
        <w:spacing w:line="276" w:lineRule="auto"/>
        <w:rPr>
          <w:rFonts w:ascii="Times New Roman" w:hAnsi="Times New Roman" w:cs="Times New Roman"/>
          <w:b/>
        </w:rPr>
      </w:pPr>
      <w:r w:rsidRPr="00A26586">
        <w:rPr>
          <w:rFonts w:ascii="Times New Roman" w:hAnsi="Times New Roman" w:cs="Times New Roman"/>
          <w:b/>
        </w:rPr>
        <w:t>NHDC Parking Strategy Consultation</w:t>
      </w:r>
    </w:p>
    <w:p w14:paraId="347D288F" w14:textId="1E3E89E8" w:rsidR="00CC34F5" w:rsidRDefault="00A26586" w:rsidP="00CC34F5">
      <w:pPr>
        <w:pStyle w:val="BodyText"/>
        <w:spacing w:line="276" w:lineRule="auto"/>
        <w:rPr>
          <w:rFonts w:ascii="Times New Roman" w:hAnsi="Times New Roman" w:cs="Times New Roman"/>
          <w:sz w:val="22"/>
          <w:szCs w:val="22"/>
        </w:rPr>
      </w:pPr>
      <w:r w:rsidRPr="00A26586">
        <w:rPr>
          <w:rFonts w:ascii="Times New Roman" w:hAnsi="Times New Roman" w:cs="Times New Roman"/>
          <w:sz w:val="22"/>
          <w:szCs w:val="22"/>
        </w:rPr>
        <w:t>The District parking strategy consultation is getting started. Town centre managers have been invited to give their views to the executive member for Policy, Transport and Green Issues. The consultation is expected to go on for several months and I will update you when I have more details.</w:t>
      </w:r>
    </w:p>
    <w:p w14:paraId="603D3A57" w14:textId="77777777" w:rsidR="00A35BDC" w:rsidRDefault="00A35BDC" w:rsidP="00CC34F5">
      <w:pPr>
        <w:pStyle w:val="BodyText"/>
        <w:spacing w:line="276" w:lineRule="auto"/>
        <w:rPr>
          <w:rFonts w:ascii="Times New Roman" w:hAnsi="Times New Roman" w:cs="Times New Roman"/>
          <w:sz w:val="22"/>
          <w:szCs w:val="22"/>
        </w:rPr>
      </w:pPr>
      <w:bookmarkStart w:id="0" w:name="_GoBack"/>
      <w:bookmarkEnd w:id="0"/>
    </w:p>
    <w:p w14:paraId="67ED2C6F" w14:textId="77777777" w:rsidR="00734B1E"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Please contact your NHDC councillors</w:t>
      </w:r>
      <w:r w:rsidR="00781ECD" w:rsidRPr="00781ECD">
        <w:rPr>
          <w:rFonts w:ascii="Times New Roman" w:hAnsi="Times New Roman" w:cs="Times New Roman"/>
          <w:sz w:val="22"/>
          <w:szCs w:val="22"/>
        </w:rPr>
        <w:t xml:space="preserve"> if you would like to discuss these or any other matters</w:t>
      </w:r>
      <w:r w:rsidR="00781ECD">
        <w:rPr>
          <w:rFonts w:ascii="Times New Roman" w:hAnsi="Times New Roman" w:cs="Times New Roman"/>
          <w:sz w:val="22"/>
          <w:szCs w:val="22"/>
        </w:rPr>
        <w:t xml:space="preserve">: </w:t>
      </w:r>
    </w:p>
    <w:p w14:paraId="67ED2C70" w14:textId="77777777" w:rsidR="005D27D1" w:rsidRDefault="00734B1E" w:rsidP="000013F7">
      <w:pPr>
        <w:spacing w:line="276" w:lineRule="auto"/>
        <w:rPr>
          <w:rFonts w:ascii="Times New Roman" w:hAnsi="Times New Roman" w:cs="Times New Roman"/>
          <w:b/>
          <w:sz w:val="22"/>
          <w:szCs w:val="22"/>
        </w:rPr>
      </w:pPr>
      <w:r>
        <w:rPr>
          <w:rFonts w:ascii="Times New Roman" w:hAnsi="Times New Roman" w:cs="Times New Roman"/>
          <w:b/>
          <w:sz w:val="22"/>
          <w:szCs w:val="22"/>
        </w:rPr>
        <w:t>Steve Hemingway,</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061737">
        <w:rPr>
          <w:rFonts w:ascii="Times New Roman" w:hAnsi="Times New Roman" w:cs="Times New Roman"/>
          <w:b/>
          <w:sz w:val="22"/>
          <w:szCs w:val="22"/>
        </w:rPr>
        <w:t xml:space="preserve">stevehemingway.com </w:t>
      </w:r>
      <w:r w:rsidR="00F24D85" w:rsidRPr="00781ECD">
        <w:rPr>
          <w:rFonts w:ascii="Times New Roman" w:hAnsi="Times New Roman" w:cs="Times New Roman"/>
          <w:b/>
          <w:sz w:val="22"/>
          <w:szCs w:val="22"/>
        </w:rPr>
        <w:t>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p>
    <w:p w14:paraId="67ED2C71" w14:textId="77777777" w:rsidR="00734B1E"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b/>
          <w:sz w:val="22"/>
          <w:szCs w:val="22"/>
        </w:rPr>
        <w:t>Steve Deakin-Davies,</w:t>
      </w:r>
      <w:r w:rsidRPr="00781ECD">
        <w:rPr>
          <w:rFonts w:ascii="Times New Roman" w:hAnsi="Times New Roman" w:cs="Times New Roman"/>
          <w:b/>
          <w:sz w:val="22"/>
          <w:szCs w:val="22"/>
        </w:rPr>
        <w:t xml:space="preserve"> steve</w:t>
      </w:r>
      <w:r>
        <w:rPr>
          <w:rFonts w:ascii="Times New Roman" w:hAnsi="Times New Roman" w:cs="Times New Roman"/>
          <w:b/>
          <w:sz w:val="22"/>
          <w:szCs w:val="22"/>
        </w:rPr>
        <w:t>deakindavies</w:t>
      </w:r>
      <w:r w:rsidRPr="00781ECD">
        <w:rPr>
          <w:rFonts w:ascii="Times New Roman" w:hAnsi="Times New Roman" w:cs="Times New Roman"/>
          <w:b/>
          <w:sz w:val="22"/>
          <w:szCs w:val="22"/>
        </w:rPr>
        <w:t>@</w:t>
      </w:r>
      <w:r>
        <w:rPr>
          <w:rFonts w:ascii="Times New Roman" w:hAnsi="Times New Roman" w:cs="Times New Roman"/>
          <w:b/>
          <w:sz w:val="22"/>
          <w:szCs w:val="22"/>
        </w:rPr>
        <w:t xml:space="preserve">gmail.com </w:t>
      </w:r>
      <w:r w:rsidRPr="00781ECD">
        <w:rPr>
          <w:rFonts w:ascii="Times New Roman" w:hAnsi="Times New Roman" w:cs="Times New Roman"/>
          <w:b/>
          <w:sz w:val="22"/>
          <w:szCs w:val="22"/>
        </w:rPr>
        <w:t>or phone</w:t>
      </w:r>
      <w:r>
        <w:rPr>
          <w:rFonts w:ascii="Times New Roman" w:hAnsi="Times New Roman" w:cs="Times New Roman"/>
          <w:b/>
          <w:sz w:val="22"/>
          <w:szCs w:val="22"/>
        </w:rPr>
        <w:t xml:space="preserve"> 07949 435435 </w:t>
      </w:r>
    </w:p>
    <w:p w14:paraId="67ED2C72" w14:textId="77777777" w:rsidR="005D27D1"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O</w:t>
      </w:r>
      <w:r w:rsidR="005D27D1" w:rsidRPr="00781ECD">
        <w:rPr>
          <w:rFonts w:ascii="Times New Roman" w:hAnsi="Times New Roman" w:cs="Times New Roman"/>
          <w:sz w:val="22"/>
          <w:szCs w:val="22"/>
        </w:rPr>
        <w:t xml:space="preserve">r be in touch directly with your County Councillor Richard Thake or your Member of Parliament Stephen McPartland: </w:t>
      </w:r>
    </w:p>
    <w:p w14:paraId="67ED2C73"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w:t>
      </w:r>
      <w:r w:rsidR="00A478CC">
        <w:rPr>
          <w:rFonts w:ascii="Times New Roman" w:hAnsi="Times New Roman" w:cs="Times New Roman"/>
          <w:sz w:val="22"/>
          <w:szCs w:val="22"/>
        </w:rPr>
        <w:t xml:space="preserve">hertfordshire.gov.uk, </w:t>
      </w:r>
      <w:r w:rsidR="00207DB9">
        <w:rPr>
          <w:rFonts w:ascii="Times New Roman" w:hAnsi="Times New Roman" w:cs="Times New Roman"/>
          <w:sz w:val="22"/>
          <w:szCs w:val="22"/>
        </w:rPr>
        <w:t xml:space="preserve">phone </w:t>
      </w:r>
      <w:r w:rsidR="00A478CC">
        <w:rPr>
          <w:rFonts w:ascii="Times New Roman" w:hAnsi="Times New Roman" w:cs="Times New Roman"/>
          <w:sz w:val="22"/>
          <w:szCs w:val="22"/>
        </w:rPr>
        <w:t>07973 157</w:t>
      </w:r>
      <w:r w:rsidR="003273B3" w:rsidRPr="00781ECD">
        <w:rPr>
          <w:rFonts w:ascii="Times New Roman" w:hAnsi="Times New Roman" w:cs="Times New Roman"/>
          <w:sz w:val="22"/>
          <w:szCs w:val="22"/>
        </w:rPr>
        <w:t>605</w:t>
      </w:r>
    </w:p>
    <w:p w14:paraId="67ED2C74"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4788F">
      <w:type w:val="continuous"/>
      <w:pgSz w:w="11906" w:h="16838" w:code="9"/>
      <w:pgMar w:top="720" w:right="1134" w:bottom="720" w:left="1134"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D9CCA" w14:textId="77777777" w:rsidR="009A4A44" w:rsidRDefault="009A4A44" w:rsidP="00F24D85">
      <w:pPr>
        <w:spacing w:after="0" w:line="240" w:lineRule="auto"/>
      </w:pPr>
      <w:r>
        <w:separator/>
      </w:r>
    </w:p>
  </w:endnote>
  <w:endnote w:type="continuationSeparator" w:id="0">
    <w:p w14:paraId="5424C01B" w14:textId="77777777" w:rsidR="009A4A44" w:rsidRDefault="009A4A44"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01533" w14:textId="77777777" w:rsidR="009A4A44" w:rsidRDefault="009A4A44" w:rsidP="00F24D85">
      <w:pPr>
        <w:spacing w:after="0" w:line="240" w:lineRule="auto"/>
      </w:pPr>
      <w:r>
        <w:separator/>
      </w:r>
    </w:p>
  </w:footnote>
  <w:footnote w:type="continuationSeparator" w:id="0">
    <w:p w14:paraId="2B5DF506" w14:textId="77777777" w:rsidR="009A4A44" w:rsidRDefault="009A4A44" w:rsidP="00F24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2E97B1"/>
    <w:multiLevelType w:val="multilevel"/>
    <w:tmpl w:val="3D3A43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AAE24704"/>
    <w:lvl w:ilvl="0">
      <w:numFmt w:val="bullet"/>
      <w:lvlText w:val="*"/>
      <w:lvlJc w:val="left"/>
    </w:lvl>
  </w:abstractNum>
  <w:abstractNum w:abstractNumId="2" w15:restartNumberingAfterBreak="0">
    <w:nsid w:val="1A2832B8"/>
    <w:multiLevelType w:val="hybridMultilevel"/>
    <w:tmpl w:val="A54E32DA"/>
    <w:lvl w:ilvl="0" w:tplc="7EB45704">
      <w:numFmt w:val="bullet"/>
      <w:lvlText w:val="-"/>
      <w:lvlJc w:val="left"/>
      <w:pPr>
        <w:ind w:left="720" w:hanging="360"/>
      </w:pPr>
      <w:rPr>
        <w:rFonts w:ascii="Times New Roman" w:eastAsia="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lvlOverride w:ilvl="0">
      <w:lvl w:ilvl="0">
        <w:start w:val="1"/>
        <w:numFmt w:val="bullet"/>
        <w:lvlText w:val=""/>
        <w:legacy w:legacy="1" w:legacySpace="0" w:legacyIndent="360"/>
        <w:lvlJc w:val="left"/>
        <w:rPr>
          <w:rFonts w:ascii="Symbol" w:hAnsi="Symbol" w:hint="default"/>
          <w:sz w:val="20"/>
        </w:rPr>
      </w:lvl>
    </w:lvlOverride>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05F77"/>
    <w:rsid w:val="00027E06"/>
    <w:rsid w:val="000312D5"/>
    <w:rsid w:val="00046382"/>
    <w:rsid w:val="00061737"/>
    <w:rsid w:val="00077CD2"/>
    <w:rsid w:val="0008247E"/>
    <w:rsid w:val="000A2A94"/>
    <w:rsid w:val="000F2C14"/>
    <w:rsid w:val="00131229"/>
    <w:rsid w:val="001356A9"/>
    <w:rsid w:val="00143A19"/>
    <w:rsid w:val="001B488B"/>
    <w:rsid w:val="00207DB9"/>
    <w:rsid w:val="00215294"/>
    <w:rsid w:val="00270503"/>
    <w:rsid w:val="002B7664"/>
    <w:rsid w:val="0032550B"/>
    <w:rsid w:val="003273B3"/>
    <w:rsid w:val="00330F67"/>
    <w:rsid w:val="0035322A"/>
    <w:rsid w:val="00364793"/>
    <w:rsid w:val="003D58BF"/>
    <w:rsid w:val="00400694"/>
    <w:rsid w:val="004309BF"/>
    <w:rsid w:val="00476311"/>
    <w:rsid w:val="004910CF"/>
    <w:rsid w:val="004B4D49"/>
    <w:rsid w:val="004E4789"/>
    <w:rsid w:val="004E52E8"/>
    <w:rsid w:val="0050012D"/>
    <w:rsid w:val="00520F73"/>
    <w:rsid w:val="00526723"/>
    <w:rsid w:val="00541801"/>
    <w:rsid w:val="00553A33"/>
    <w:rsid w:val="00557915"/>
    <w:rsid w:val="0059582B"/>
    <w:rsid w:val="005C59E4"/>
    <w:rsid w:val="005D27D1"/>
    <w:rsid w:val="005F053D"/>
    <w:rsid w:val="006460B6"/>
    <w:rsid w:val="0064661F"/>
    <w:rsid w:val="0064780C"/>
    <w:rsid w:val="00695878"/>
    <w:rsid w:val="006A4C0A"/>
    <w:rsid w:val="00702A97"/>
    <w:rsid w:val="007223F4"/>
    <w:rsid w:val="00726009"/>
    <w:rsid w:val="00734B1E"/>
    <w:rsid w:val="0074788F"/>
    <w:rsid w:val="00762657"/>
    <w:rsid w:val="00781ECD"/>
    <w:rsid w:val="0079031E"/>
    <w:rsid w:val="007E0202"/>
    <w:rsid w:val="008019DB"/>
    <w:rsid w:val="00847204"/>
    <w:rsid w:val="008525B8"/>
    <w:rsid w:val="00855B01"/>
    <w:rsid w:val="0087421D"/>
    <w:rsid w:val="008C1376"/>
    <w:rsid w:val="00923087"/>
    <w:rsid w:val="00925A43"/>
    <w:rsid w:val="00962561"/>
    <w:rsid w:val="00965C83"/>
    <w:rsid w:val="009A3485"/>
    <w:rsid w:val="009A4A44"/>
    <w:rsid w:val="009B2BA6"/>
    <w:rsid w:val="009F4B3A"/>
    <w:rsid w:val="00A04C83"/>
    <w:rsid w:val="00A11D6C"/>
    <w:rsid w:val="00A26586"/>
    <w:rsid w:val="00A35BDC"/>
    <w:rsid w:val="00A478CC"/>
    <w:rsid w:val="00A524A9"/>
    <w:rsid w:val="00A934FF"/>
    <w:rsid w:val="00A96337"/>
    <w:rsid w:val="00AE37B7"/>
    <w:rsid w:val="00B51578"/>
    <w:rsid w:val="00B56E37"/>
    <w:rsid w:val="00BA3EBB"/>
    <w:rsid w:val="00BD5E8D"/>
    <w:rsid w:val="00BE5D5F"/>
    <w:rsid w:val="00C010E6"/>
    <w:rsid w:val="00C74023"/>
    <w:rsid w:val="00C77F9D"/>
    <w:rsid w:val="00C936D6"/>
    <w:rsid w:val="00CC34F5"/>
    <w:rsid w:val="00CF1570"/>
    <w:rsid w:val="00D34F1F"/>
    <w:rsid w:val="00D45469"/>
    <w:rsid w:val="00D817CB"/>
    <w:rsid w:val="00D876E7"/>
    <w:rsid w:val="00D87AB5"/>
    <w:rsid w:val="00DA0FE5"/>
    <w:rsid w:val="00DA1B07"/>
    <w:rsid w:val="00DA6D5A"/>
    <w:rsid w:val="00DF6377"/>
    <w:rsid w:val="00DF7D01"/>
    <w:rsid w:val="00E31875"/>
    <w:rsid w:val="00E66367"/>
    <w:rsid w:val="00E71B41"/>
    <w:rsid w:val="00EE3786"/>
    <w:rsid w:val="00F015D6"/>
    <w:rsid w:val="00F21470"/>
    <w:rsid w:val="00F24D85"/>
    <w:rsid w:val="00F5124E"/>
    <w:rsid w:val="00F75A5D"/>
    <w:rsid w:val="00F86A52"/>
    <w:rsid w:val="00F93A20"/>
    <w:rsid w:val="00FA2A9C"/>
    <w:rsid w:val="00FC4189"/>
    <w:rsid w:val="00FD722D"/>
    <w:rsid w:val="00FE1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ED2C66"/>
  <w15:docId w15:val="{1D705BB1-4485-42A3-9DFD-ED5023401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925A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st">
    <w:name w:val="st"/>
    <w:basedOn w:val="DefaultParagraphFont"/>
    <w:rsid w:val="00364793"/>
  </w:style>
  <w:style w:type="paragraph" w:styleId="ListParagraph">
    <w:name w:val="List Paragraph"/>
    <w:basedOn w:val="Normal"/>
    <w:uiPriority w:val="34"/>
    <w:qFormat/>
    <w:rsid w:val="00702A97"/>
    <w:pPr>
      <w:ind w:left="720"/>
      <w:contextualSpacing/>
    </w:pPr>
  </w:style>
  <w:style w:type="character" w:customStyle="1" w:styleId="Heading2Char">
    <w:name w:val="Heading 2 Char"/>
    <w:basedOn w:val="DefaultParagraphFont"/>
    <w:link w:val="Heading2"/>
    <w:uiPriority w:val="9"/>
    <w:rsid w:val="00925A43"/>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925A43"/>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925A43"/>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925A43"/>
  </w:style>
  <w:style w:type="character" w:customStyle="1" w:styleId="InternetLink">
    <w:name w:val="Internet Link"/>
    <w:basedOn w:val="DefaultParagraphFont"/>
    <w:rsid w:val="004910CF"/>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thameslinkrailway.com/your-journey/timetable-consult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Kathie Painter</cp:lastModifiedBy>
  <cp:revision>3</cp:revision>
  <cp:lastPrinted>2016-10-01T11:50:00Z</cp:lastPrinted>
  <dcterms:created xsi:type="dcterms:W3CDTF">2016-11-14T13:13:00Z</dcterms:created>
  <dcterms:modified xsi:type="dcterms:W3CDTF">2016-11-14T15:26:00Z</dcterms:modified>
</cp:coreProperties>
</file>